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Palm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lm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71 highland ave Lake Forest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palms4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3104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s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